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4E07C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7AC4AF56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66878295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A97035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sun dan su</w:t>
      </w:r>
      <w:r w:rsidRPr="00974F1C">
        <w:rPr>
          <w:rFonts w:ascii="Times New Roman" w:hAnsi="Times New Roman" w:cs="Times New Roman"/>
          <w:sz w:val="24"/>
          <w:szCs w:val="24"/>
        </w:rPr>
        <w:t>ntinglah daftar pustaka berikut ini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6805BE89" w14:textId="77777777" w:rsidTr="00821BA2">
        <w:tc>
          <w:tcPr>
            <w:tcW w:w="9350" w:type="dxa"/>
          </w:tcPr>
          <w:p w14:paraId="3A42988A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E2C691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41E879C0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54D5FD" w14:textId="77777777" w:rsidR="002823CF" w:rsidRPr="002823CF" w:rsidRDefault="002823CF" w:rsidP="00280457">
            <w:pPr>
              <w:spacing w:after="100" w:afterAutospacing="1" w:line="312" w:lineRule="auto"/>
              <w:ind w:left="447" w:hanging="425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28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r w:rsidRPr="0028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Issabelee. </w:t>
            </w:r>
            <w:r w:rsidRPr="002823CF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2014</w:t>
            </w:r>
            <w:r w:rsidRPr="002823CF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2823CF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Aceh, Contoh Penyelesaian Kejahatan Masa Lalu</w:t>
            </w:r>
            <w:r w:rsidRPr="002823CF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28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 Februari 2014</w:t>
            </w:r>
            <w:r w:rsidRPr="0028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 Kompas.</w:t>
            </w:r>
          </w:p>
          <w:p w14:paraId="7CA21A41" w14:textId="23C354C0" w:rsidR="002823CF" w:rsidRPr="002823CF" w:rsidRDefault="002823CF" w:rsidP="00280457">
            <w:pPr>
              <w:spacing w:after="100" w:afterAutospacing="1" w:line="312" w:lineRule="auto"/>
              <w:ind w:left="44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Tauhid Nur, dan 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Bambang. 2005. </w:t>
            </w:r>
            <w:r w:rsidRPr="002823CF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Jangan ke Dokter Lagi: Keajaiban Sistem Imun dan Kiat Menghalau Penyakit</w:t>
            </w:r>
            <w:r w:rsidRPr="002258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ndung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MQ Publishing.</w:t>
            </w:r>
          </w:p>
          <w:p w14:paraId="71D63D86" w14:textId="77777777" w:rsidR="002823CF" w:rsidRPr="002823CF" w:rsidRDefault="002823CF" w:rsidP="00280457">
            <w:pPr>
              <w:spacing w:after="100" w:afterAutospacing="1" w:line="312" w:lineRule="auto"/>
              <w:ind w:left="44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25894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2258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25894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2258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2016</w:t>
            </w:r>
            <w:r w:rsidRPr="002258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225894">
              <w:rPr>
                <w:rFonts w:ascii="Times New Roman" w:hAnsi="Times New Roman" w:cs="Times New Roman"/>
                <w:i/>
                <w:sz w:val="24"/>
                <w:szCs w:val="24"/>
              </w:rPr>
              <w:t>Facebook Marketing</w:t>
            </w:r>
            <w:r w:rsidRPr="0022589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 xml:space="preserve">. 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karta:</w:t>
            </w:r>
            <w:r w:rsidRPr="0022589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258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43033F15" w14:textId="1EFE7B0D" w:rsidR="002823CF" w:rsidRDefault="002823CF" w:rsidP="00280457">
            <w:pPr>
              <w:spacing w:after="100" w:afterAutospacing="1" w:line="312" w:lineRule="auto"/>
              <w:ind w:left="44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653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sborne</w:t>
            </w:r>
            <w:r w:rsidRPr="005653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John W. 1993. </w:t>
            </w:r>
            <w:r w:rsidRPr="002823CF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Kiat Berbicara di Depan Umum untuk Eksekutif</w:t>
            </w:r>
            <w:r w:rsidRPr="0056536F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 Terjemahan: Walfred Andre.</w:t>
            </w:r>
            <w:r w:rsidRPr="005653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5653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 Aksara</w:t>
            </w:r>
            <w:r w:rsidRPr="005653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653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karta</w:t>
            </w:r>
            <w:r w:rsidR="00E928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6E97D6C7" w14:textId="77777777" w:rsidR="002823CF" w:rsidRPr="002823CF" w:rsidRDefault="002823CF" w:rsidP="00280457">
            <w:pPr>
              <w:spacing w:after="100" w:afterAutospacing="1" w:line="312" w:lineRule="auto"/>
              <w:ind w:left="44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8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 w:rsidRPr="0028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Bambang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2823CF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r w:rsidRPr="002823CF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The Art of Stimulating Idea: Jurus Mendulang Ide dan Insaf agar Kaya di Jalan Menulis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olo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2823CF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14:paraId="52177B71" w14:textId="52CB789D" w:rsidR="002823CF" w:rsidRPr="002823CF" w:rsidRDefault="002823CF" w:rsidP="00280457">
            <w:pPr>
              <w:spacing w:after="100" w:afterAutospacing="1" w:line="312" w:lineRule="auto"/>
              <w:ind w:left="44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8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 w:rsidRPr="0028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Bambang. </w:t>
            </w:r>
            <w:r w:rsidRPr="002823CF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  <w:r w:rsidRPr="002823C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Pr="002823CF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uhammad Effect: Getaran yang Dirindukan dan Ditakuti</w:t>
            </w:r>
            <w:r w:rsidRPr="002823CF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2823CF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olo</w:t>
            </w:r>
            <w:r w:rsidRPr="002823CF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Tinta Medina</w:t>
            </w:r>
            <w:r w:rsidR="00E928C8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14:paraId="0D13DEC9" w14:textId="41166332" w:rsidR="00974F1C" w:rsidRPr="004B7994" w:rsidRDefault="002823CF" w:rsidP="00280457">
            <w:pPr>
              <w:spacing w:after="100" w:afterAutospacing="1" w:line="312" w:lineRule="auto"/>
              <w:ind w:left="44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ng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Jony. 2010. </w:t>
            </w:r>
            <w:r w:rsidRPr="0022589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Internet </w:t>
            </w:r>
            <w:r w:rsidRPr="0022589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M</w:t>
            </w:r>
            <w:r w:rsidRPr="00225894"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arketing for </w:t>
            </w:r>
            <w:r w:rsidRPr="00225894">
              <w:rPr>
                <w:rFonts w:ascii="Times New Roman" w:hAnsi="Times New Roman" w:cs="Times New Roman"/>
                <w:i/>
                <w:sz w:val="24"/>
                <w:szCs w:val="24"/>
                <w:lang w:val="en-US"/>
              </w:rPr>
              <w:t>Be</w:t>
            </w:r>
            <w:r w:rsidRPr="00225894">
              <w:rPr>
                <w:rFonts w:ascii="Times New Roman" w:hAnsi="Times New Roman" w:cs="Times New Roman"/>
                <w:i/>
                <w:sz w:val="24"/>
                <w:szCs w:val="24"/>
              </w:rPr>
              <w:t>ginners</w:t>
            </w:r>
            <w:r w:rsidRPr="002258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. 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karta</w:t>
            </w:r>
            <w:r w:rsidRPr="002258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2258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2258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</w:p>
          <w:p w14:paraId="4E5683A9" w14:textId="77777777"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F6B8D4C" w14:textId="77777777"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9131203">
    <w:abstractNumId w:val="2"/>
  </w:num>
  <w:num w:numId="2" w16cid:durableId="2078823607">
    <w:abstractNumId w:val="0"/>
  </w:num>
  <w:num w:numId="3" w16cid:durableId="3376609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0N7A0MjC3MDaxMDRW0lEKTi0uzszPAykwrAUAQLg5nywAAAA="/>
  </w:docVars>
  <w:rsids>
    <w:rsidRoot w:val="00974F1C"/>
    <w:rsid w:val="0012251A"/>
    <w:rsid w:val="00225894"/>
    <w:rsid w:val="00280457"/>
    <w:rsid w:val="002823CF"/>
    <w:rsid w:val="0042167F"/>
    <w:rsid w:val="0056536F"/>
    <w:rsid w:val="00924DF5"/>
    <w:rsid w:val="00974F1C"/>
    <w:rsid w:val="00E92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5215C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4D7DE468-54D7-4BF3-AE65-51D5A0C76A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128</Words>
  <Characters>7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Zuhkhriyan Zakaria</cp:lastModifiedBy>
  <cp:revision>3</cp:revision>
  <dcterms:created xsi:type="dcterms:W3CDTF">2020-08-26T21:21:00Z</dcterms:created>
  <dcterms:modified xsi:type="dcterms:W3CDTF">2022-05-14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aead1099-d11c-368e-b050-7b1486b866fb</vt:lpwstr>
  </property>
  <property fmtid="{D5CDD505-2E9C-101B-9397-08002B2CF9AE}" pid="4" name="Mendeley Citation Style_1">
    <vt:lpwstr>http://www.zotero.org/styles/apa-6th-edition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pa-6th-edition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7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 6th edi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turabian-fullnote-bibliography</vt:lpwstr>
  </property>
  <property fmtid="{D5CDD505-2E9C-101B-9397-08002B2CF9AE}" pid="22" name="Mendeley Recent Style Name 8_1">
    <vt:lpwstr>Turabian 8th edition (full note)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